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9E8758" w14:textId="77777777" w:rsidR="006D6D1E" w:rsidRPr="006B52B9" w:rsidRDefault="00FF6A87" w:rsidP="00CF6566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6B52B9">
        <w:rPr>
          <w:rFonts w:ascii="Times New Roman" w:hAnsi="Times New Roman" w:cs="Times New Roman"/>
          <w:sz w:val="28"/>
          <w:szCs w:val="28"/>
        </w:rPr>
        <w:t xml:space="preserve">REBT </w:t>
      </w:r>
      <w:r w:rsidR="006B52B9" w:rsidRPr="006B52B9">
        <w:rPr>
          <w:rFonts w:ascii="Times New Roman" w:hAnsi="Times New Roman" w:cs="Times New Roman"/>
          <w:sz w:val="28"/>
          <w:szCs w:val="28"/>
        </w:rPr>
        <w:t xml:space="preserve">Philosophical </w:t>
      </w:r>
      <w:r w:rsidRPr="006B52B9">
        <w:rPr>
          <w:rFonts w:ascii="Times New Roman" w:hAnsi="Times New Roman" w:cs="Times New Roman"/>
          <w:sz w:val="28"/>
          <w:szCs w:val="28"/>
        </w:rPr>
        <w:t>Model</w:t>
      </w:r>
      <w:r w:rsidR="006B52B9" w:rsidRPr="006B52B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FBB2032" w14:textId="77777777" w:rsidR="00FF6A87" w:rsidRPr="00FF6A87" w:rsidRDefault="00FF6A87" w:rsidP="00FF6A87">
      <w:pPr>
        <w:pStyle w:val="NoSpacing"/>
        <w:rPr>
          <w:rFonts w:ascii="Times New Roman" w:hAnsi="Times New Roman" w:cs="Times New Roman"/>
          <w:sz w:val="48"/>
          <w:szCs w:val="48"/>
        </w:rPr>
      </w:pPr>
    </w:p>
    <w:p w14:paraId="28CF0737" w14:textId="77777777" w:rsidR="00FF6A87" w:rsidRDefault="00FF6A87" w:rsidP="00FF6A87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95495C9" w14:textId="77777777" w:rsidR="00FF6A87" w:rsidRPr="00CF2E62" w:rsidRDefault="00FF6A87" w:rsidP="00FF6A87">
      <w:pPr>
        <w:pStyle w:val="NoSpacing"/>
        <w:rPr>
          <w:rFonts w:ascii="Times New Roman" w:hAnsi="Times New Roman" w:cs="Times New Roman"/>
          <w:sz w:val="32"/>
          <w:szCs w:val="32"/>
          <w:u w:val="single"/>
        </w:rPr>
      </w:pPr>
      <w:r w:rsidRPr="00FF6A87">
        <w:rPr>
          <w:rFonts w:ascii="Times New Roman" w:hAnsi="Times New Roman" w:cs="Times New Roman"/>
          <w:sz w:val="32"/>
          <w:szCs w:val="32"/>
          <w:u w:val="single"/>
        </w:rPr>
        <w:t>Irrational</w:t>
      </w:r>
      <w:r w:rsidR="006B52B9">
        <w:rPr>
          <w:rFonts w:ascii="Times New Roman" w:hAnsi="Times New Roman" w:cs="Times New Roman"/>
          <w:sz w:val="32"/>
          <w:szCs w:val="32"/>
          <w:u w:val="single"/>
        </w:rPr>
        <w:t>\</w:t>
      </w:r>
      <w:r w:rsidR="006B52B9" w:rsidRPr="006B52B9">
        <w:rPr>
          <w:rFonts w:ascii="Times New Roman" w:hAnsi="Times New Roman" w:cs="Times New Roman"/>
          <w:b/>
          <w:sz w:val="32"/>
          <w:szCs w:val="32"/>
          <w:u w:val="single"/>
        </w:rPr>
        <w:t>Self-Defeating</w:t>
      </w:r>
      <w:r w:rsidR="00CF2E62">
        <w:rPr>
          <w:rFonts w:ascii="Times New Roman" w:hAnsi="Times New Roman" w:cs="Times New Roman"/>
          <w:sz w:val="32"/>
          <w:szCs w:val="32"/>
        </w:rPr>
        <w:tab/>
        <w:t xml:space="preserve">    </w:t>
      </w:r>
      <w:r w:rsidR="006B52B9">
        <w:rPr>
          <w:rFonts w:ascii="Times New Roman" w:hAnsi="Times New Roman" w:cs="Times New Roman"/>
          <w:sz w:val="32"/>
          <w:szCs w:val="32"/>
        </w:rPr>
        <w:tab/>
      </w:r>
      <w:r w:rsidR="006B52B9">
        <w:rPr>
          <w:rFonts w:ascii="Times New Roman" w:hAnsi="Times New Roman" w:cs="Times New Roman"/>
          <w:sz w:val="32"/>
          <w:szCs w:val="32"/>
        </w:rPr>
        <w:tab/>
      </w:r>
      <w:r w:rsidR="006B52B9">
        <w:rPr>
          <w:rFonts w:ascii="Times New Roman" w:hAnsi="Times New Roman" w:cs="Times New Roman"/>
          <w:sz w:val="32"/>
          <w:szCs w:val="32"/>
        </w:rPr>
        <w:tab/>
      </w:r>
      <w:r w:rsidR="00CF2E62" w:rsidRPr="006B52B9">
        <w:rPr>
          <w:rFonts w:ascii="Times New Roman" w:hAnsi="Times New Roman" w:cs="Times New Roman"/>
          <w:b/>
          <w:sz w:val="32"/>
          <w:szCs w:val="32"/>
          <w:u w:val="single"/>
        </w:rPr>
        <w:t>Extreme</w:t>
      </w:r>
      <w:r w:rsidR="00CF2E62" w:rsidRPr="00CF2E62">
        <w:rPr>
          <w:rFonts w:ascii="Times New Roman" w:hAnsi="Times New Roman" w:cs="Times New Roman"/>
          <w:sz w:val="32"/>
          <w:szCs w:val="32"/>
          <w:u w:val="single"/>
        </w:rPr>
        <w:t xml:space="preserve"> Attitudes</w:t>
      </w:r>
      <w:r w:rsidR="00CF6566">
        <w:rPr>
          <w:rFonts w:ascii="Times New Roman" w:hAnsi="Times New Roman" w:cs="Times New Roman"/>
          <w:sz w:val="32"/>
          <w:szCs w:val="32"/>
          <w:u w:val="single"/>
        </w:rPr>
        <w:t>:</w:t>
      </w:r>
    </w:p>
    <w:p w14:paraId="2D02FA77" w14:textId="77777777" w:rsidR="00FF6A87" w:rsidRDefault="00FF6A87" w:rsidP="00FF6A87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664F74C7" w14:textId="77777777" w:rsidR="00FF6A87" w:rsidRPr="006B52B9" w:rsidRDefault="00FF6A87" w:rsidP="00FF6A87">
      <w:pPr>
        <w:pStyle w:val="NoSpacing"/>
        <w:tabs>
          <w:tab w:val="left" w:pos="3900"/>
        </w:tabs>
        <w:rPr>
          <w:rFonts w:ascii="Times New Roman" w:hAnsi="Times New Roman" w:cs="Times New Roman"/>
          <w:sz w:val="28"/>
          <w:szCs w:val="28"/>
        </w:rPr>
      </w:pPr>
      <w:r w:rsidRPr="006B52B9">
        <w:rPr>
          <w:rFonts w:ascii="Times New Roman" w:hAnsi="Times New Roman" w:cs="Times New Roman"/>
          <w:sz w:val="28"/>
          <w:szCs w:val="28"/>
          <w:u w:val="single"/>
        </w:rPr>
        <w:t xml:space="preserve">Core </w:t>
      </w:r>
      <w:r w:rsidRPr="006B52B9">
        <w:rPr>
          <w:rFonts w:ascii="Times New Roman" w:hAnsi="Times New Roman" w:cs="Times New Roman"/>
          <w:b/>
          <w:sz w:val="28"/>
          <w:szCs w:val="28"/>
          <w:u w:val="single"/>
        </w:rPr>
        <w:t>Rigid</w:t>
      </w:r>
      <w:r w:rsidRPr="006B52B9">
        <w:rPr>
          <w:rFonts w:ascii="Times New Roman" w:hAnsi="Times New Roman" w:cs="Times New Roman"/>
          <w:sz w:val="28"/>
          <w:szCs w:val="28"/>
          <w:u w:val="single"/>
        </w:rPr>
        <w:t xml:space="preserve"> Attitudes</w:t>
      </w:r>
      <w:r w:rsidR="00CF2E62" w:rsidRPr="006B52B9">
        <w:rPr>
          <w:rFonts w:ascii="Times New Roman" w:hAnsi="Times New Roman" w:cs="Times New Roman"/>
          <w:sz w:val="28"/>
          <w:szCs w:val="28"/>
          <w:u w:val="single"/>
        </w:rPr>
        <w:t xml:space="preserve">: </w:t>
      </w:r>
    </w:p>
    <w:p w14:paraId="113FF66C" w14:textId="77777777" w:rsidR="001649C4" w:rsidRDefault="0040613C" w:rsidP="00CF2E62">
      <w:pPr>
        <w:pStyle w:val="NoSpacing"/>
        <w:tabs>
          <w:tab w:val="left" w:pos="3900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5425F7BC" wp14:editId="4F9DCA6D">
                <wp:simplePos x="0" y="0"/>
                <wp:positionH relativeFrom="column">
                  <wp:posOffset>800100</wp:posOffset>
                </wp:positionH>
                <wp:positionV relativeFrom="paragraph">
                  <wp:posOffset>8890</wp:posOffset>
                </wp:positionV>
                <wp:extent cx="476250" cy="29527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6610FF" w14:textId="77777777" w:rsidR="001649C4" w:rsidRPr="002C6FE1" w:rsidRDefault="001649C4" w:rsidP="001649C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C6FE1">
                              <w:rPr>
                                <w:rFonts w:ascii="Times New Roman" w:hAnsi="Times New Roman" w:cs="Times New Roman"/>
                              </w:rPr>
                              <w:t>Sel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89D7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3pt;margin-top:.7pt;width:37.5pt;height:23.2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" filled="f" stroked="f">
                <v:textbox>
                  <w:txbxContent>
                    <w:p w:rsidR="001649C4" w:rsidRPr="002C6FE1" w:rsidRDefault="001649C4" w:rsidP="001649C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C6FE1">
                        <w:rPr>
                          <w:rFonts w:ascii="Times New Roman" w:hAnsi="Times New Roman" w:cs="Times New Roman"/>
                        </w:rPr>
                        <w:t>Self</w:t>
                      </w:r>
                    </w:p>
                  </w:txbxContent>
                </v:textbox>
              </v:shape>
            </w:pict>
          </mc:Fallback>
        </mc:AlternateContent>
      </w:r>
    </w:p>
    <w:p w14:paraId="5DDD57F0" w14:textId="77777777" w:rsidR="001649C4" w:rsidRDefault="0040613C" w:rsidP="00CF2E62">
      <w:pPr>
        <w:pStyle w:val="NoSpacing"/>
        <w:tabs>
          <w:tab w:val="left" w:pos="39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6B9D59" wp14:editId="028052CD">
                <wp:simplePos x="0" y="0"/>
                <wp:positionH relativeFrom="margin">
                  <wp:posOffset>-9525</wp:posOffset>
                </wp:positionH>
                <wp:positionV relativeFrom="paragraph">
                  <wp:posOffset>72390</wp:posOffset>
                </wp:positionV>
                <wp:extent cx="2038350" cy="2162175"/>
                <wp:effectExtent l="19050" t="19050" r="38100" b="28575"/>
                <wp:wrapNone/>
                <wp:docPr id="2" name="Isosceles Tri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2162175"/>
                        </a:xfrm>
                        <a:prstGeom prst="triangle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EB75B4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" o:spid="_x0000_s1026" type="#_x0000_t5" style="position:absolute;margin-left:-.75pt;margin-top:5.7pt;width:160.5pt;height:170.25pt;z-index:25167257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" filled="f" strokecolor="black [3200]" strokeweight="1pt">
                <w10:wrap anchorx="margin"/>
              </v:shape>
            </w:pict>
          </mc:Fallback>
        </mc:AlternateContent>
      </w:r>
    </w:p>
    <w:p w14:paraId="0F836FB4" w14:textId="491A78A9" w:rsidR="001649C4" w:rsidRDefault="00B019D6" w:rsidP="00CF2E62">
      <w:pPr>
        <w:pStyle w:val="NoSpacing"/>
        <w:tabs>
          <w:tab w:val="left" w:pos="3900"/>
        </w:tabs>
        <w:rPr>
          <w:rFonts w:ascii="Times New Roman" w:hAnsi="Times New Roman" w:cs="Times New Roman"/>
          <w:sz w:val="24"/>
          <w:szCs w:val="24"/>
        </w:rPr>
      </w:pPr>
      <w:r w:rsidRPr="001649C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14D65FB4" wp14:editId="6D3A48B3">
                <wp:simplePos x="0" y="0"/>
                <wp:positionH relativeFrom="margin">
                  <wp:posOffset>3554095</wp:posOffset>
                </wp:positionH>
                <wp:positionV relativeFrom="paragraph">
                  <wp:posOffset>173355</wp:posOffset>
                </wp:positionV>
                <wp:extent cx="2628900" cy="413385"/>
                <wp:effectExtent l="0" t="0" r="0" b="571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8900" cy="413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550E5" w14:textId="5DE8FF88" w:rsidR="00B019D6" w:rsidRPr="00A9740A" w:rsidRDefault="00B019D6" w:rsidP="00B019D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t xml:space="preserve">  </w:t>
                            </w:r>
                            <w:r w:rsidRPr="00A9740A">
                              <w:rPr>
                                <w:rFonts w:ascii="Times New Roman" w:hAnsi="Times New Roman" w:cs="Times New Roman"/>
                              </w:rPr>
                              <w:t xml:space="preserve">It is unbearable, I cannot stand it. </w:t>
                            </w:r>
                          </w:p>
                          <w:p w14:paraId="7D6725E7" w14:textId="18DD246A" w:rsidR="001649C4" w:rsidRPr="00A9740A" w:rsidRDefault="00A9740A" w:rsidP="00B019D6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</w:t>
                            </w:r>
                            <w:r w:rsidR="00B019D6" w:rsidRPr="00A9740A">
                              <w:rPr>
                                <w:rFonts w:ascii="Times New Roman" w:hAnsi="Times New Roman" w:cs="Times New Roman"/>
                              </w:rPr>
                              <w:t xml:space="preserve">It is too hard to </w:t>
                            </w:r>
                            <w:r w:rsidR="00B019D6" w:rsidRPr="00A9740A">
                              <w:rPr>
                                <w:rFonts w:ascii="Times New Roman" w:hAnsi="Times New Roman" w:cs="Times New Roman"/>
                              </w:rPr>
                              <w:t>bear</w:t>
                            </w:r>
                            <w:r w:rsidR="002A61CC">
                              <w:rPr>
                                <w:rFonts w:ascii="Times New Roman" w:hAnsi="Times New Roman" w:cs="Times New Roma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D65FB4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279.85pt;margin-top:13.65pt;width:207pt;height:32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" stroked="f">
                <v:textbox>
                  <w:txbxContent>
                    <w:p w14:paraId="199550E5" w14:textId="5DE8FF88" w:rsidR="00B019D6" w:rsidRPr="00A9740A" w:rsidRDefault="00B019D6" w:rsidP="00B019D6">
                      <w:pPr>
                        <w:pStyle w:val="NoSpacing"/>
                        <w:rPr>
                          <w:rFonts w:ascii="Times New Roman" w:hAnsi="Times New Roman" w:cs="Times New Roman"/>
                        </w:rPr>
                      </w:pPr>
                      <w:r>
                        <w:t xml:space="preserve">  </w:t>
                      </w:r>
                      <w:r w:rsidRPr="00A9740A">
                        <w:rPr>
                          <w:rFonts w:ascii="Times New Roman" w:hAnsi="Times New Roman" w:cs="Times New Roman"/>
                        </w:rPr>
                        <w:t xml:space="preserve">It is unbearable, I cannot stand it. </w:t>
                      </w:r>
                    </w:p>
                    <w:p w14:paraId="7D6725E7" w14:textId="18DD246A" w:rsidR="001649C4" w:rsidRPr="00A9740A" w:rsidRDefault="00A9740A" w:rsidP="00B019D6">
                      <w:pPr>
                        <w:pStyle w:val="NoSpacing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</w:t>
                      </w:r>
                      <w:r w:rsidR="00B019D6" w:rsidRPr="00A9740A">
                        <w:rPr>
                          <w:rFonts w:ascii="Times New Roman" w:hAnsi="Times New Roman" w:cs="Times New Roman"/>
                        </w:rPr>
                        <w:t xml:space="preserve">It is too hard to </w:t>
                      </w:r>
                      <w:r w:rsidR="00B019D6" w:rsidRPr="00A9740A">
                        <w:rPr>
                          <w:rFonts w:ascii="Times New Roman" w:hAnsi="Times New Roman" w:cs="Times New Roman"/>
                        </w:rPr>
                        <w:t>bear</w:t>
                      </w:r>
                      <w:r w:rsidR="002A61CC">
                        <w:rPr>
                          <w:rFonts w:ascii="Times New Roman" w:hAnsi="Times New Roman" w:cs="Times New Roman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0613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FF53281" wp14:editId="540CEB6B">
                <wp:simplePos x="0" y="0"/>
                <wp:positionH relativeFrom="column">
                  <wp:posOffset>1019175</wp:posOffset>
                </wp:positionH>
                <wp:positionV relativeFrom="paragraph">
                  <wp:posOffset>154940</wp:posOffset>
                </wp:positionV>
                <wp:extent cx="0" cy="666750"/>
                <wp:effectExtent l="76200" t="38100" r="57150" b="190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66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E86B58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80.25pt;margin-top:12.2pt;width:0;height:52.5pt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" strokecolor="black [3200]" strokeweight=".5pt">
                <v:stroke endarrow="block" joinstyle="miter"/>
              </v:shape>
            </w:pict>
          </mc:Fallback>
        </mc:AlternateContent>
      </w:r>
    </w:p>
    <w:p w14:paraId="4060F3E1" w14:textId="77777777" w:rsidR="001649C4" w:rsidRDefault="002C6FE1" w:rsidP="00CF2E62">
      <w:pPr>
        <w:pStyle w:val="NoSpacing"/>
        <w:tabs>
          <w:tab w:val="left" w:pos="39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DA4688B" wp14:editId="074B8387">
                <wp:simplePos x="0" y="0"/>
                <wp:positionH relativeFrom="column">
                  <wp:posOffset>2095499</wp:posOffset>
                </wp:positionH>
                <wp:positionV relativeFrom="paragraph">
                  <wp:posOffset>141605</wp:posOffset>
                </wp:positionV>
                <wp:extent cx="1571625" cy="0"/>
                <wp:effectExtent l="0" t="76200" r="9525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16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8F3392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65pt;margin-top:11.15pt;width:123.75pt;height:0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</w:p>
    <w:p w14:paraId="6278CE03" w14:textId="77777777" w:rsidR="00FF6A87" w:rsidRDefault="002C6FE1" w:rsidP="001649C4">
      <w:pPr>
        <w:pStyle w:val="NoSpacing"/>
        <w:tabs>
          <w:tab w:val="left" w:pos="3900"/>
        </w:tabs>
        <w:rPr>
          <w:rFonts w:ascii="Times New Roman" w:hAnsi="Times New Roman" w:cs="Times New Roman"/>
          <w:sz w:val="24"/>
          <w:szCs w:val="24"/>
        </w:rPr>
      </w:pPr>
      <w:r w:rsidRPr="002C6FE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7017C26" wp14:editId="73CFE4C8">
                <wp:simplePos x="0" y="0"/>
                <wp:positionH relativeFrom="column">
                  <wp:posOffset>3629025</wp:posOffset>
                </wp:positionH>
                <wp:positionV relativeFrom="paragraph">
                  <wp:posOffset>298450</wp:posOffset>
                </wp:positionV>
                <wp:extent cx="2095500" cy="430530"/>
                <wp:effectExtent l="0" t="0" r="0" b="12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430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61071C" w14:textId="5726DE46" w:rsidR="002C6FE1" w:rsidRPr="002C6FE1" w:rsidRDefault="00B019D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t is awful, terrible, the end of the wor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17C26" id="_x0000_s1028" type="#_x0000_t202" style="position:absolute;margin-left:285.75pt;margin-top:23.5pt;width:165pt;height:33.9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" stroked="f">
                <v:textbox>
                  <w:txbxContent>
                    <w:p w14:paraId="4461071C" w14:textId="5726DE46" w:rsidR="002C6FE1" w:rsidRPr="002C6FE1" w:rsidRDefault="00B019D6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t is awful, terrible, the end of the worl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F2E62">
        <w:rPr>
          <w:rFonts w:ascii="Times New Roman" w:hAnsi="Times New Roman" w:cs="Times New Roman"/>
          <w:sz w:val="24"/>
          <w:szCs w:val="24"/>
        </w:rPr>
        <w:tab/>
      </w:r>
      <w:r w:rsidR="00CF2E62">
        <w:rPr>
          <w:rFonts w:ascii="Times New Roman" w:hAnsi="Times New Roman" w:cs="Times New Roman"/>
          <w:sz w:val="24"/>
          <w:szCs w:val="24"/>
        </w:rPr>
        <w:br/>
        <w:t xml:space="preserve">      </w:t>
      </w:r>
      <w:r w:rsidR="00CF2E62">
        <w:rPr>
          <w:rFonts w:ascii="Times New Roman" w:hAnsi="Times New Roman" w:cs="Times New Roman"/>
          <w:sz w:val="24"/>
          <w:szCs w:val="24"/>
        </w:rPr>
        <w:tab/>
      </w:r>
    </w:p>
    <w:p w14:paraId="4F8429AC" w14:textId="77777777" w:rsidR="001649C4" w:rsidRDefault="002C6FE1" w:rsidP="00CF2E62">
      <w:pPr>
        <w:pStyle w:val="NoSpacing"/>
        <w:tabs>
          <w:tab w:val="left" w:pos="39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72DF0B" wp14:editId="05E375BA">
                <wp:simplePos x="0" y="0"/>
                <wp:positionH relativeFrom="column">
                  <wp:posOffset>2095500</wp:posOffset>
                </wp:positionH>
                <wp:positionV relativeFrom="paragraph">
                  <wp:posOffset>88900</wp:posOffset>
                </wp:positionV>
                <wp:extent cx="1571625" cy="0"/>
                <wp:effectExtent l="0" t="76200" r="9525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16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37F2BD" id="Straight Arrow Connector 24" o:spid="_x0000_s1026" type="#_x0000_t32" style="position:absolute;margin-left:165pt;margin-top:7pt;width:123.75pt;height:0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FF6A87">
        <w:rPr>
          <w:rFonts w:ascii="Times New Roman" w:hAnsi="Times New Roman" w:cs="Times New Roman"/>
          <w:sz w:val="24"/>
          <w:szCs w:val="24"/>
        </w:rPr>
        <w:t xml:space="preserve">  </w:t>
      </w:r>
      <w:r w:rsidR="00CF2E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3F8A7F" w14:textId="77777777" w:rsidR="00FF6A87" w:rsidRPr="00FF6A87" w:rsidRDefault="0040613C" w:rsidP="00CF2E62">
      <w:pPr>
        <w:pStyle w:val="NoSpacing"/>
        <w:tabs>
          <w:tab w:val="left" w:pos="3900"/>
        </w:tabs>
        <w:rPr>
          <w:rFonts w:ascii="Times New Roman" w:hAnsi="Times New Roman" w:cs="Times New Roman"/>
          <w:sz w:val="24"/>
          <w:szCs w:val="24"/>
        </w:rPr>
      </w:pPr>
      <w:r w:rsidRPr="001649C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0228140D" wp14:editId="5695E208">
                <wp:simplePos x="0" y="0"/>
                <wp:positionH relativeFrom="margin">
                  <wp:posOffset>381000</wp:posOffset>
                </wp:positionH>
                <wp:positionV relativeFrom="paragraph">
                  <wp:posOffset>88265</wp:posOffset>
                </wp:positionV>
                <wp:extent cx="1333500" cy="75247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B3A786" w14:textId="77777777" w:rsidR="001649C4" w:rsidRDefault="001649C4" w:rsidP="004061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556EE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ust or must nots</w:t>
                            </w:r>
                            <w:r w:rsidR="00556EE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!</w:t>
                            </w:r>
                          </w:p>
                          <w:p w14:paraId="412E83CA" w14:textId="77777777" w:rsidR="00556EE4" w:rsidRPr="00556EE4" w:rsidRDefault="00556EE4" w:rsidP="004061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hould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nd Should Nots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0pt;margin-top:6.95pt;width:105pt;height:59.25pt;z-index:-251641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" stroked="f">
                <v:textbox>
                  <w:txbxContent>
                    <w:p w:rsidR="001649C4" w:rsidRDefault="001649C4" w:rsidP="0040613C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556EE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ust or must nots</w:t>
                      </w:r>
                      <w:r w:rsidR="00556EE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!</w:t>
                      </w:r>
                    </w:p>
                    <w:p w:rsidR="00556EE4" w:rsidRPr="00556EE4" w:rsidRDefault="00556EE4" w:rsidP="0040613C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houlds and Should Nots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2E62">
        <w:rPr>
          <w:rFonts w:ascii="Times New Roman" w:hAnsi="Times New Roman" w:cs="Times New Roman"/>
          <w:sz w:val="24"/>
          <w:szCs w:val="24"/>
        </w:rPr>
        <w:tab/>
      </w:r>
    </w:p>
    <w:p w14:paraId="4CB0E9E6" w14:textId="77777777" w:rsidR="00FF6A87" w:rsidRPr="0067761B" w:rsidRDefault="002C6FE1" w:rsidP="00FF6A87">
      <w:pPr>
        <w:pStyle w:val="NoSpacing"/>
        <w:rPr>
          <w:rFonts w:ascii="Times New Roman" w:hAnsi="Times New Roman" w:cs="Times New Roman"/>
          <w:u w:val="single"/>
        </w:rPr>
      </w:pPr>
      <w:r w:rsidRPr="002C6FE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4F0D264C" wp14:editId="468316D6">
                <wp:simplePos x="0" y="0"/>
                <wp:positionH relativeFrom="margin">
                  <wp:posOffset>3562349</wp:posOffset>
                </wp:positionH>
                <wp:positionV relativeFrom="paragraph">
                  <wp:posOffset>45085</wp:posOffset>
                </wp:positionV>
                <wp:extent cx="2524125" cy="1404620"/>
                <wp:effectExtent l="0" t="0" r="9525" b="698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96A03" w14:textId="6F91DAF8" w:rsidR="002C6FE1" w:rsidRPr="002C6FE1" w:rsidRDefault="003C1340" w:rsidP="0004521E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Global devaluation due to a bad part</w:t>
                            </w:r>
                            <w:r w:rsidR="0067761B">
                              <w:rPr>
                                <w:rFonts w:ascii="Times New Roman" w:hAnsi="Times New Roman" w:cs="Times New Roman"/>
                              </w:rPr>
                              <w:t>:</w:t>
                            </w:r>
                            <w:r w:rsidR="0040613C">
                              <w:rPr>
                                <w:rFonts w:ascii="Times New Roman" w:hAnsi="Times New Roman" w:cs="Times New Roman"/>
                              </w:rPr>
                              <w:t xml:space="preserve">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 </w:t>
                            </w:r>
                            <w:r w:rsidR="002C6FE1" w:rsidRPr="002C6FE1">
                              <w:rPr>
                                <w:rFonts w:ascii="Times New Roman" w:hAnsi="Times New Roman" w:cs="Times New Roman"/>
                              </w:rPr>
                              <w:t xml:space="preserve">- </w:t>
                            </w:r>
                            <w:r w:rsidR="0067761B">
                              <w:rPr>
                                <w:rFonts w:ascii="Times New Roman" w:hAnsi="Times New Roman" w:cs="Times New Roman"/>
                              </w:rPr>
                              <w:t xml:space="preserve">I failed and </w:t>
                            </w:r>
                            <w:r w:rsidR="002C6FE1" w:rsidRPr="002C6FE1">
                              <w:rPr>
                                <w:rFonts w:ascii="Times New Roman" w:hAnsi="Times New Roman" w:cs="Times New Roman"/>
                              </w:rPr>
                              <w:t xml:space="preserve">I am </w:t>
                            </w:r>
                            <w:r w:rsidR="0067761B">
                              <w:rPr>
                                <w:rFonts w:ascii="Times New Roman" w:hAnsi="Times New Roman" w:cs="Times New Roman"/>
                              </w:rPr>
                              <w:t xml:space="preserve">totally </w:t>
                            </w:r>
                            <w:r w:rsidR="002C6FE1" w:rsidRPr="002C6FE1">
                              <w:rPr>
                                <w:rFonts w:ascii="Times New Roman" w:hAnsi="Times New Roman" w:cs="Times New Roman"/>
                              </w:rPr>
                              <w:t>worthless</w:t>
                            </w:r>
                            <w:r w:rsidR="0067761B">
                              <w:rPr>
                                <w:rFonts w:ascii="Times New Roman" w:hAnsi="Times New Roman" w:cs="Times New Roman"/>
                              </w:rPr>
                              <w:t xml:space="preserve"> as a</w:t>
                            </w:r>
                            <w:r w:rsidR="0085682B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04521E">
                              <w:rPr>
                                <w:rFonts w:ascii="Times New Roman" w:hAnsi="Times New Roman" w:cs="Times New Roman"/>
                              </w:rPr>
                              <w:t xml:space="preserve">   </w:t>
                            </w:r>
                            <w:r w:rsidR="0067761B">
                              <w:rPr>
                                <w:rFonts w:ascii="Times New Roman" w:hAnsi="Times New Roman" w:cs="Times New Roman"/>
                              </w:rPr>
                              <w:t>person. (self)</w:t>
                            </w:r>
                            <w:r w:rsidR="0085682B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="002C6FE1" w:rsidRPr="002C6FE1">
                              <w:rPr>
                                <w:rFonts w:ascii="Times New Roman" w:hAnsi="Times New Roman" w:cs="Times New Roman"/>
                              </w:rPr>
                              <w:t xml:space="preserve">- </w:t>
                            </w:r>
                            <w:r w:rsidR="0067761B">
                              <w:rPr>
                                <w:rFonts w:ascii="Times New Roman" w:hAnsi="Times New Roman" w:cs="Times New Roman"/>
                              </w:rPr>
                              <w:t>He misbehaved and is totally bad person. (others)</w:t>
                            </w:r>
                            <w:r w:rsidR="002C6FE1" w:rsidRPr="002C6FE1">
                              <w:rPr>
                                <w:rFonts w:ascii="Times New Roman" w:hAnsi="Times New Roman" w:cs="Times New Roman"/>
                              </w:rPr>
                              <w:br/>
                              <w:t xml:space="preserve">- Life </w:t>
                            </w:r>
                            <w:r w:rsidR="0067761B">
                              <w:rPr>
                                <w:rFonts w:ascii="Times New Roman" w:hAnsi="Times New Roman" w:cs="Times New Roman"/>
                              </w:rPr>
                              <w:t>is hard in this way and therefore it is completely bad.</w:t>
                            </w:r>
                            <w:r w:rsidR="002C6FE1" w:rsidRPr="002C6FE1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67761B">
                              <w:rPr>
                                <w:rFonts w:ascii="Times New Roman" w:hAnsi="Times New Roman" w:cs="Times New Roman"/>
                              </w:rPr>
                              <w:t>(lif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0D264C" id="_x0000_s1030" type="#_x0000_t202" style="position:absolute;margin-left:280.5pt;margin-top:3.55pt;width:198.75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" stroked="f">
                <v:textbox style="mso-fit-shape-to-text:t">
                  <w:txbxContent>
                    <w:p w14:paraId="22396A03" w14:textId="6F91DAF8" w:rsidR="002C6FE1" w:rsidRPr="002C6FE1" w:rsidRDefault="003C1340" w:rsidP="0004521E">
                      <w:pPr>
                        <w:spacing w:line="240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Global devaluation due to a bad part</w:t>
                      </w:r>
                      <w:r w:rsidR="0067761B">
                        <w:rPr>
                          <w:rFonts w:ascii="Times New Roman" w:hAnsi="Times New Roman" w:cs="Times New Roman"/>
                        </w:rPr>
                        <w:t>:</w:t>
                      </w:r>
                      <w:r w:rsidR="0040613C">
                        <w:rPr>
                          <w:rFonts w:ascii="Times New Roman" w:hAnsi="Times New Roman" w:cs="Times New Roman"/>
                        </w:rPr>
                        <w:t xml:space="preserve">                 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  </w:t>
                      </w:r>
                      <w:r w:rsidR="002C6FE1" w:rsidRPr="002C6FE1">
                        <w:rPr>
                          <w:rFonts w:ascii="Times New Roman" w:hAnsi="Times New Roman" w:cs="Times New Roman"/>
                        </w:rPr>
                        <w:t xml:space="preserve">- </w:t>
                      </w:r>
                      <w:r w:rsidR="0067761B">
                        <w:rPr>
                          <w:rFonts w:ascii="Times New Roman" w:hAnsi="Times New Roman" w:cs="Times New Roman"/>
                        </w:rPr>
                        <w:t xml:space="preserve">I failed and </w:t>
                      </w:r>
                      <w:r w:rsidR="002C6FE1" w:rsidRPr="002C6FE1">
                        <w:rPr>
                          <w:rFonts w:ascii="Times New Roman" w:hAnsi="Times New Roman" w:cs="Times New Roman"/>
                        </w:rPr>
                        <w:t xml:space="preserve">I am </w:t>
                      </w:r>
                      <w:r w:rsidR="0067761B">
                        <w:rPr>
                          <w:rFonts w:ascii="Times New Roman" w:hAnsi="Times New Roman" w:cs="Times New Roman"/>
                        </w:rPr>
                        <w:t xml:space="preserve">totally </w:t>
                      </w:r>
                      <w:r w:rsidR="002C6FE1" w:rsidRPr="002C6FE1">
                        <w:rPr>
                          <w:rFonts w:ascii="Times New Roman" w:hAnsi="Times New Roman" w:cs="Times New Roman"/>
                        </w:rPr>
                        <w:t>worthless</w:t>
                      </w:r>
                      <w:r w:rsidR="0067761B">
                        <w:rPr>
                          <w:rFonts w:ascii="Times New Roman" w:hAnsi="Times New Roman" w:cs="Times New Roman"/>
                        </w:rPr>
                        <w:t xml:space="preserve"> as a</w:t>
                      </w:r>
                      <w:r w:rsidR="0085682B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04521E">
                        <w:rPr>
                          <w:rFonts w:ascii="Times New Roman" w:hAnsi="Times New Roman" w:cs="Times New Roman"/>
                        </w:rPr>
                        <w:t xml:space="preserve">   </w:t>
                      </w:r>
                      <w:r w:rsidR="0067761B">
                        <w:rPr>
                          <w:rFonts w:ascii="Times New Roman" w:hAnsi="Times New Roman" w:cs="Times New Roman"/>
                        </w:rPr>
                        <w:t>person. (self)</w:t>
                      </w:r>
                      <w:r w:rsidR="0085682B">
                        <w:rPr>
                          <w:rFonts w:ascii="Times New Roman" w:hAnsi="Times New Roman" w:cs="Times New Roman"/>
                        </w:rPr>
                        <w:br/>
                      </w:r>
                      <w:r w:rsidR="002C6FE1" w:rsidRPr="002C6FE1">
                        <w:rPr>
                          <w:rFonts w:ascii="Times New Roman" w:hAnsi="Times New Roman" w:cs="Times New Roman"/>
                        </w:rPr>
                        <w:t xml:space="preserve">- </w:t>
                      </w:r>
                      <w:r w:rsidR="0067761B">
                        <w:rPr>
                          <w:rFonts w:ascii="Times New Roman" w:hAnsi="Times New Roman" w:cs="Times New Roman"/>
                        </w:rPr>
                        <w:t>He misbehaved and is totally bad person. (others)</w:t>
                      </w:r>
                      <w:r w:rsidR="002C6FE1" w:rsidRPr="002C6FE1">
                        <w:rPr>
                          <w:rFonts w:ascii="Times New Roman" w:hAnsi="Times New Roman" w:cs="Times New Roman"/>
                        </w:rPr>
                        <w:br/>
                        <w:t xml:space="preserve">- Life </w:t>
                      </w:r>
                      <w:r w:rsidR="0067761B">
                        <w:rPr>
                          <w:rFonts w:ascii="Times New Roman" w:hAnsi="Times New Roman" w:cs="Times New Roman"/>
                        </w:rPr>
                        <w:t>is hard in this way and therefore it is completely bad.</w:t>
                      </w:r>
                      <w:r w:rsidR="002C6FE1" w:rsidRPr="002C6FE1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67761B">
                        <w:rPr>
                          <w:rFonts w:ascii="Times New Roman" w:hAnsi="Times New Roman" w:cs="Times New Roman"/>
                        </w:rPr>
                        <w:t>(life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E0FF8CB" wp14:editId="35C8508C">
                <wp:simplePos x="0" y="0"/>
                <wp:positionH relativeFrom="column">
                  <wp:posOffset>2085975</wp:posOffset>
                </wp:positionH>
                <wp:positionV relativeFrom="paragraph">
                  <wp:posOffset>179705</wp:posOffset>
                </wp:positionV>
                <wp:extent cx="1571625" cy="0"/>
                <wp:effectExtent l="0" t="76200" r="9525" b="952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16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5B7694" id="Straight Arrow Connector 25" o:spid="_x0000_s1026" type="#_x0000_t32" style="position:absolute;margin-left:164.25pt;margin-top:14.15pt;width:123.75pt;height:0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</w:p>
    <w:p w14:paraId="3A0A0C80" w14:textId="77777777" w:rsidR="0067761B" w:rsidRPr="0067761B" w:rsidRDefault="00556EE4" w:rsidP="00556EE4">
      <w:pPr>
        <w:pStyle w:val="NoSpacing"/>
        <w:tabs>
          <w:tab w:val="left" w:pos="190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2E8E4C37" w14:textId="77777777" w:rsidR="00556EE4" w:rsidRDefault="0067761B" w:rsidP="00556EE4">
      <w:pPr>
        <w:pStyle w:val="NoSpacing"/>
        <w:tabs>
          <w:tab w:val="left" w:pos="3900"/>
        </w:tabs>
        <w:rPr>
          <w:rFonts w:ascii="Times New Roman" w:hAnsi="Times New Roman" w:cs="Times New Roman"/>
          <w:sz w:val="20"/>
          <w:szCs w:val="20"/>
        </w:rPr>
      </w:pPr>
      <w:r w:rsidRPr="0067761B">
        <w:rPr>
          <w:rFonts w:ascii="Times New Roman" w:hAnsi="Times New Roman" w:cs="Times New Roman"/>
        </w:rPr>
        <w:t xml:space="preserve">            </w:t>
      </w:r>
      <w:r w:rsidR="00556EE4">
        <w:rPr>
          <w:rFonts w:ascii="Times New Roman" w:hAnsi="Times New Roman" w:cs="Times New Roman"/>
        </w:rPr>
        <w:t xml:space="preserve">                             </w:t>
      </w:r>
    </w:p>
    <w:p w14:paraId="240E98EC" w14:textId="77777777" w:rsidR="00556EE4" w:rsidRDefault="00556EE4" w:rsidP="00556EE4">
      <w:pPr>
        <w:pStyle w:val="NoSpacing"/>
        <w:tabs>
          <w:tab w:val="left" w:pos="3900"/>
        </w:tabs>
        <w:rPr>
          <w:rFonts w:ascii="Times New Roman" w:hAnsi="Times New Roman" w:cs="Times New Roman"/>
          <w:sz w:val="20"/>
          <w:szCs w:val="20"/>
        </w:rPr>
      </w:pPr>
    </w:p>
    <w:p w14:paraId="5F0D5F63" w14:textId="77777777" w:rsidR="00556EE4" w:rsidRDefault="0040613C" w:rsidP="00556EE4">
      <w:pPr>
        <w:pStyle w:val="NoSpacing"/>
        <w:tabs>
          <w:tab w:val="left" w:pos="3900"/>
        </w:tabs>
        <w:rPr>
          <w:rFonts w:ascii="Times New Roman" w:hAnsi="Times New Roman" w:cs="Times New Roman"/>
          <w:sz w:val="20"/>
          <w:szCs w:val="20"/>
        </w:rPr>
      </w:pPr>
      <w:r w:rsidRPr="0067761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0C6EBAA" wp14:editId="4A4BCCAC">
                <wp:simplePos x="0" y="0"/>
                <wp:positionH relativeFrom="column">
                  <wp:posOffset>1485900</wp:posOffset>
                </wp:positionH>
                <wp:positionV relativeFrom="paragraph">
                  <wp:posOffset>32385</wp:posOffset>
                </wp:positionV>
                <wp:extent cx="419100" cy="295275"/>
                <wp:effectExtent l="0" t="0" r="76200" b="476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295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820D4" id="Straight Arrow Connector 12" o:spid="_x0000_s1026" type="#_x0000_t32" style="position:absolute;margin-left:117pt;margin-top:2.55pt;width:33pt;height:23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8F7BC3F" wp14:editId="32FDADF4">
                <wp:simplePos x="0" y="0"/>
                <wp:positionH relativeFrom="column">
                  <wp:posOffset>133350</wp:posOffset>
                </wp:positionH>
                <wp:positionV relativeFrom="paragraph">
                  <wp:posOffset>39370</wp:posOffset>
                </wp:positionV>
                <wp:extent cx="438150" cy="257175"/>
                <wp:effectExtent l="38100" t="0" r="19050" b="4762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8150" cy="257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EC753A" id="Straight Arrow Connector 13" o:spid="_x0000_s1026" type="#_x0000_t32" style="position:absolute;margin-left:10.5pt;margin-top:3.1pt;width:34.5pt;height:20.25pt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</w:p>
    <w:p w14:paraId="1F114803" w14:textId="77777777" w:rsidR="00556EE4" w:rsidRDefault="0040613C" w:rsidP="00556EE4">
      <w:pPr>
        <w:pStyle w:val="NoSpacing"/>
        <w:tabs>
          <w:tab w:val="left" w:pos="3900"/>
        </w:tabs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9074727" wp14:editId="37417105">
                <wp:simplePos x="0" y="0"/>
                <wp:positionH relativeFrom="column">
                  <wp:posOffset>2038350</wp:posOffset>
                </wp:positionH>
                <wp:positionV relativeFrom="paragraph">
                  <wp:posOffset>142875</wp:posOffset>
                </wp:positionV>
                <wp:extent cx="476250" cy="409575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409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812AB5" w14:textId="77777777" w:rsidR="001649C4" w:rsidRPr="002C6FE1" w:rsidRDefault="001649C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C6FE1">
                              <w:rPr>
                                <w:rFonts w:ascii="Times New Roman" w:hAnsi="Times New Roman" w:cs="Times New Roman"/>
                              </w:rPr>
                              <w:t>Lif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60.5pt;margin-top:11.25pt;width:37.5pt;height:32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" filled="f" stroked="f">
                <v:textbox>
                  <w:txbxContent>
                    <w:p w:rsidR="001649C4" w:rsidRPr="002C6FE1" w:rsidRDefault="001649C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C6FE1">
                        <w:rPr>
                          <w:rFonts w:ascii="Times New Roman" w:hAnsi="Times New Roman" w:cs="Times New Roman"/>
                        </w:rPr>
                        <w:t>Lif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1" locked="0" layoutInCell="1" allowOverlap="1" wp14:anchorId="64999C17" wp14:editId="7405FEEF">
                <wp:simplePos x="0" y="0"/>
                <wp:positionH relativeFrom="margin">
                  <wp:posOffset>-514350</wp:posOffset>
                </wp:positionH>
                <wp:positionV relativeFrom="paragraph">
                  <wp:posOffset>207645</wp:posOffset>
                </wp:positionV>
                <wp:extent cx="619125" cy="3238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95AFBA" w14:textId="77777777" w:rsidR="001649C4" w:rsidRPr="002C6FE1" w:rsidRDefault="001649C4" w:rsidP="001649C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C6FE1">
                              <w:rPr>
                                <w:rFonts w:ascii="Times New Roman" w:hAnsi="Times New Roman" w:cs="Times New Roman"/>
                              </w:rPr>
                              <w:t>Oth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9D799" id="_x0000_s1032" type="#_x0000_t202" style="position:absolute;margin-left:-40.5pt;margin-top:16.35pt;width:48.75pt;height:25.5pt;z-index:-251637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" filled="f" stroked="f">
                <v:textbox>
                  <w:txbxContent>
                    <w:p w:rsidR="001649C4" w:rsidRPr="002C6FE1" w:rsidRDefault="001649C4" w:rsidP="001649C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C6FE1">
                        <w:rPr>
                          <w:rFonts w:ascii="Times New Roman" w:hAnsi="Times New Roman" w:cs="Times New Roman"/>
                        </w:rPr>
                        <w:t>Othe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0455E8" w14:textId="77777777" w:rsidR="00556EE4" w:rsidRDefault="00556EE4" w:rsidP="00556EE4">
      <w:pPr>
        <w:pStyle w:val="NoSpacing"/>
        <w:tabs>
          <w:tab w:val="left" w:pos="3900"/>
        </w:tabs>
        <w:rPr>
          <w:rFonts w:ascii="Times New Roman" w:hAnsi="Times New Roman" w:cs="Times New Roman"/>
          <w:sz w:val="20"/>
          <w:szCs w:val="20"/>
        </w:rPr>
      </w:pPr>
    </w:p>
    <w:p w14:paraId="426095AD" w14:textId="77777777" w:rsidR="00CF2E62" w:rsidRDefault="00CF2E62" w:rsidP="00556EE4">
      <w:pPr>
        <w:pStyle w:val="NoSpacing"/>
        <w:tabs>
          <w:tab w:val="left" w:pos="3900"/>
        </w:tabs>
      </w:pPr>
    </w:p>
    <w:p w14:paraId="0E5AD303" w14:textId="77777777" w:rsidR="00CF2E62" w:rsidRDefault="00CF2E62" w:rsidP="00FF6A87">
      <w:pPr>
        <w:pStyle w:val="NoSpacing"/>
      </w:pPr>
    </w:p>
    <w:p w14:paraId="4D5DC04E" w14:textId="77777777" w:rsidR="00CF2E62" w:rsidRDefault="001649C4" w:rsidP="00FF6A87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121C33" wp14:editId="42D0904B">
                <wp:simplePos x="0" y="0"/>
                <wp:positionH relativeFrom="page">
                  <wp:align>left</wp:align>
                </wp:positionH>
                <wp:positionV relativeFrom="paragraph">
                  <wp:posOffset>213360</wp:posOffset>
                </wp:positionV>
                <wp:extent cx="7839075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39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2F62EE" id="Straight Connector 9" o:spid="_x0000_s1026" style="position:absolute;z-index:251664384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" from="0,16.8pt" to="617.25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" strokecolor="black [3200]" strokeweight=".5pt">
                <v:stroke joinstyle="miter"/>
                <w10:wrap anchorx="page"/>
              </v:line>
            </w:pict>
          </mc:Fallback>
        </mc:AlternateContent>
      </w:r>
    </w:p>
    <w:p w14:paraId="20A73C3E" w14:textId="77777777" w:rsidR="00CF2E62" w:rsidRPr="00CF2E62" w:rsidRDefault="00CF2E62" w:rsidP="00CF2E62"/>
    <w:p w14:paraId="4ABECA13" w14:textId="77777777" w:rsidR="00CF6566" w:rsidRDefault="00CF6566" w:rsidP="00CF2E62">
      <w:pPr>
        <w:pStyle w:val="NoSpacing"/>
        <w:rPr>
          <w:rFonts w:ascii="Times New Roman" w:hAnsi="Times New Roman" w:cs="Times New Roman"/>
          <w:sz w:val="32"/>
          <w:szCs w:val="32"/>
          <w:u w:val="single"/>
        </w:rPr>
      </w:pPr>
    </w:p>
    <w:p w14:paraId="145B138C" w14:textId="77777777" w:rsidR="001649C4" w:rsidRDefault="001649C4" w:rsidP="00CF2E62">
      <w:pPr>
        <w:pStyle w:val="NoSpacing"/>
        <w:rPr>
          <w:rFonts w:ascii="Times New Roman" w:hAnsi="Times New Roman" w:cs="Times New Roman"/>
          <w:sz w:val="32"/>
          <w:szCs w:val="32"/>
          <w:u w:val="single"/>
        </w:rPr>
      </w:pPr>
    </w:p>
    <w:p w14:paraId="050990C5" w14:textId="77777777" w:rsidR="00CF2E62" w:rsidRDefault="00CF2E62" w:rsidP="00CF2E62">
      <w:pPr>
        <w:pStyle w:val="NoSpacing"/>
        <w:rPr>
          <w:rFonts w:ascii="Times New Roman" w:hAnsi="Times New Roman" w:cs="Times New Roman"/>
          <w:sz w:val="32"/>
          <w:szCs w:val="32"/>
          <w:u w:val="single"/>
        </w:rPr>
      </w:pPr>
      <w:r w:rsidRPr="00CF2E62">
        <w:rPr>
          <w:rFonts w:ascii="Times New Roman" w:hAnsi="Times New Roman" w:cs="Times New Roman"/>
          <w:sz w:val="32"/>
          <w:szCs w:val="32"/>
          <w:u w:val="single"/>
        </w:rPr>
        <w:t>Rational</w:t>
      </w:r>
      <w:r w:rsidR="006B52B9">
        <w:rPr>
          <w:rFonts w:ascii="Times New Roman" w:hAnsi="Times New Roman" w:cs="Times New Roman"/>
          <w:sz w:val="32"/>
          <w:szCs w:val="32"/>
          <w:u w:val="single"/>
        </w:rPr>
        <w:t>\</w:t>
      </w:r>
      <w:r w:rsidR="006B52B9" w:rsidRPr="006B52B9">
        <w:rPr>
          <w:rFonts w:ascii="Times New Roman" w:hAnsi="Times New Roman" w:cs="Times New Roman"/>
          <w:b/>
          <w:sz w:val="32"/>
          <w:szCs w:val="32"/>
          <w:u w:val="single"/>
        </w:rPr>
        <w:t>Self-Helping</w:t>
      </w:r>
      <w:r w:rsidRPr="00CF2E62">
        <w:rPr>
          <w:rFonts w:ascii="Times New Roman" w:hAnsi="Times New Roman" w:cs="Times New Roman"/>
          <w:sz w:val="32"/>
          <w:szCs w:val="32"/>
        </w:rPr>
        <w:t xml:space="preserve"> </w:t>
      </w:r>
      <w:r w:rsidRPr="00CF2E62">
        <w:rPr>
          <w:rFonts w:ascii="Times New Roman" w:hAnsi="Times New Roman" w:cs="Times New Roman"/>
          <w:sz w:val="32"/>
          <w:szCs w:val="32"/>
        </w:rPr>
        <w:tab/>
      </w:r>
      <w:r w:rsidRPr="00CF2E62">
        <w:rPr>
          <w:rFonts w:ascii="Times New Roman" w:hAnsi="Times New Roman" w:cs="Times New Roman"/>
          <w:sz w:val="32"/>
          <w:szCs w:val="32"/>
        </w:rPr>
        <w:tab/>
      </w:r>
      <w:r w:rsidRPr="00CF2E62">
        <w:rPr>
          <w:rFonts w:ascii="Times New Roman" w:hAnsi="Times New Roman" w:cs="Times New Roman"/>
          <w:sz w:val="32"/>
          <w:szCs w:val="32"/>
        </w:rPr>
        <w:tab/>
      </w:r>
      <w:r w:rsidRPr="00CF2E62">
        <w:rPr>
          <w:rFonts w:ascii="Times New Roman" w:hAnsi="Times New Roman" w:cs="Times New Roman"/>
          <w:sz w:val="32"/>
          <w:szCs w:val="32"/>
        </w:rPr>
        <w:tab/>
      </w:r>
      <w:r w:rsidRPr="006B52B9">
        <w:rPr>
          <w:rFonts w:ascii="Times New Roman" w:hAnsi="Times New Roman" w:cs="Times New Roman"/>
          <w:b/>
          <w:sz w:val="32"/>
          <w:szCs w:val="32"/>
          <w:u w:val="single"/>
        </w:rPr>
        <w:t>Non-Extreme</w:t>
      </w:r>
      <w:r w:rsidRPr="00CF2E62">
        <w:rPr>
          <w:rFonts w:ascii="Times New Roman" w:hAnsi="Times New Roman" w:cs="Times New Roman"/>
          <w:sz w:val="32"/>
          <w:szCs w:val="32"/>
          <w:u w:val="single"/>
        </w:rPr>
        <w:t xml:space="preserve"> Attitudes</w:t>
      </w:r>
      <w:r w:rsidR="00CF6566">
        <w:rPr>
          <w:rFonts w:ascii="Times New Roman" w:hAnsi="Times New Roman" w:cs="Times New Roman"/>
          <w:sz w:val="32"/>
          <w:szCs w:val="32"/>
          <w:u w:val="single"/>
        </w:rPr>
        <w:t>:</w:t>
      </w:r>
    </w:p>
    <w:p w14:paraId="5B037DCD" w14:textId="77777777" w:rsidR="001649C4" w:rsidRDefault="001649C4" w:rsidP="00CF2E62">
      <w:pPr>
        <w:pStyle w:val="NoSpacing"/>
        <w:rPr>
          <w:rFonts w:ascii="Times New Roman" w:hAnsi="Times New Roman" w:cs="Times New Roman"/>
          <w:sz w:val="32"/>
          <w:szCs w:val="32"/>
          <w:u w:val="single"/>
        </w:rPr>
      </w:pPr>
    </w:p>
    <w:p w14:paraId="2FFE1011" w14:textId="77777777" w:rsidR="00CF2E62" w:rsidRPr="006B52B9" w:rsidRDefault="00CF6566" w:rsidP="00CF2E62">
      <w:pPr>
        <w:pStyle w:val="NoSpacing"/>
        <w:rPr>
          <w:rFonts w:ascii="Times New Roman" w:hAnsi="Times New Roman" w:cs="Times New Roman"/>
          <w:sz w:val="28"/>
          <w:szCs w:val="28"/>
          <w:u w:val="single"/>
        </w:rPr>
      </w:pPr>
      <w:r w:rsidRPr="006B52B9">
        <w:rPr>
          <w:rFonts w:ascii="Times New Roman" w:hAnsi="Times New Roman" w:cs="Times New Roman"/>
          <w:b/>
          <w:sz w:val="28"/>
          <w:szCs w:val="28"/>
          <w:u w:val="single"/>
        </w:rPr>
        <w:t>Flexible</w:t>
      </w:r>
      <w:r w:rsidRPr="006B52B9">
        <w:rPr>
          <w:rFonts w:ascii="Times New Roman" w:hAnsi="Times New Roman" w:cs="Times New Roman"/>
          <w:sz w:val="28"/>
          <w:szCs w:val="28"/>
          <w:u w:val="single"/>
        </w:rPr>
        <w:t xml:space="preserve"> Attitudes:</w:t>
      </w:r>
    </w:p>
    <w:p w14:paraId="40BB39E9" w14:textId="77777777" w:rsidR="00CF6566" w:rsidRDefault="0040613C" w:rsidP="00CF2E6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1" locked="0" layoutInCell="1" allowOverlap="1" wp14:anchorId="563C56D3" wp14:editId="63DBC4BA">
                <wp:simplePos x="0" y="0"/>
                <wp:positionH relativeFrom="column">
                  <wp:posOffset>819150</wp:posOffset>
                </wp:positionH>
                <wp:positionV relativeFrom="paragraph">
                  <wp:posOffset>96520</wp:posOffset>
                </wp:positionV>
                <wp:extent cx="476250" cy="323850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A66DC" w14:textId="77777777" w:rsidR="002C6FE1" w:rsidRPr="002C6FE1" w:rsidRDefault="002C6FE1" w:rsidP="002C6FE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C6FE1">
                              <w:rPr>
                                <w:rFonts w:ascii="Times New Roman" w:hAnsi="Times New Roman" w:cs="Times New Roman"/>
                              </w:rPr>
                              <w:t>Sel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42A00" id="_x0000_s1033" type="#_x0000_t202" style="position:absolute;margin-left:64.5pt;margin-top:7.6pt;width:37.5pt;height:25.5pt;z-index:-251613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" filled="f" stroked="f">
                <v:textbox>
                  <w:txbxContent>
                    <w:p w:rsidR="002C6FE1" w:rsidRPr="002C6FE1" w:rsidRDefault="002C6FE1" w:rsidP="002C6FE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C6FE1">
                        <w:rPr>
                          <w:rFonts w:ascii="Times New Roman" w:hAnsi="Times New Roman" w:cs="Times New Roman"/>
                        </w:rPr>
                        <w:t>Self</w:t>
                      </w:r>
                    </w:p>
                  </w:txbxContent>
                </v:textbox>
              </v:shape>
            </w:pict>
          </mc:Fallback>
        </mc:AlternateContent>
      </w:r>
    </w:p>
    <w:p w14:paraId="69A98266" w14:textId="77777777" w:rsidR="002C6FE1" w:rsidRDefault="0040613C" w:rsidP="00CF2E6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116F8E1" wp14:editId="69567307">
                <wp:simplePos x="0" y="0"/>
                <wp:positionH relativeFrom="margin">
                  <wp:posOffset>19050</wp:posOffset>
                </wp:positionH>
                <wp:positionV relativeFrom="paragraph">
                  <wp:posOffset>161290</wp:posOffset>
                </wp:positionV>
                <wp:extent cx="2038350" cy="1828800"/>
                <wp:effectExtent l="19050" t="19050" r="38100" b="19050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1828800"/>
                        </a:xfrm>
                        <a:prstGeom prst="triangle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2E9C56" id="Isosceles Triangle 26" o:spid="_x0000_s1026" type="#_x0000_t5" style="position:absolute;margin-left:1.5pt;margin-top:12.7pt;width:160.5pt;height:2in;z-index:2517012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" filled="f" strokecolor="black [3200]" strokeweight="1pt">
                <w10:wrap anchorx="margin"/>
              </v:shape>
            </w:pict>
          </mc:Fallback>
        </mc:AlternateContent>
      </w:r>
    </w:p>
    <w:p w14:paraId="26FC6C55" w14:textId="77777777" w:rsidR="002C6FE1" w:rsidRPr="002C6FE1" w:rsidRDefault="0040613C" w:rsidP="002C6FE1">
      <w:r w:rsidRPr="001649C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3487C297" wp14:editId="5740E123">
                <wp:simplePos x="0" y="0"/>
                <wp:positionH relativeFrom="margin">
                  <wp:posOffset>3448050</wp:posOffset>
                </wp:positionH>
                <wp:positionV relativeFrom="paragraph">
                  <wp:posOffset>112395</wp:posOffset>
                </wp:positionV>
                <wp:extent cx="2628900" cy="285750"/>
                <wp:effectExtent l="0" t="0" r="0" b="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89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4CA1AF" w14:textId="7B6F70BB" w:rsidR="002C6FE1" w:rsidRPr="002C6FE1" w:rsidRDefault="009F5594" w:rsidP="002C6FE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It is uncomfortable, NOT unbearabl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7C297" id="_x0000_s1034" type="#_x0000_t202" style="position:absolute;margin-left:271.5pt;margin-top:8.85pt;width:207pt;height:22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" stroked="f">
                <v:textbox>
                  <w:txbxContent>
                    <w:p w14:paraId="644CA1AF" w14:textId="7B6F70BB" w:rsidR="002C6FE1" w:rsidRPr="002C6FE1" w:rsidRDefault="009F5594" w:rsidP="002C6FE1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It is uncomfortable, NOT unbearable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F09E416" wp14:editId="6980212B">
                <wp:simplePos x="0" y="0"/>
                <wp:positionH relativeFrom="column">
                  <wp:posOffset>2038350</wp:posOffset>
                </wp:positionH>
                <wp:positionV relativeFrom="paragraph">
                  <wp:posOffset>241935</wp:posOffset>
                </wp:positionV>
                <wp:extent cx="1571625" cy="0"/>
                <wp:effectExtent l="0" t="76200" r="9525" b="9525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16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8352F2" id="Straight Arrow Connector 199" o:spid="_x0000_s1026" type="#_x0000_t32" style="position:absolute;margin-left:160.5pt;margin-top:19.05pt;width:123.75pt;height:0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3854E27" wp14:editId="5C141EB5">
                <wp:simplePos x="0" y="0"/>
                <wp:positionH relativeFrom="column">
                  <wp:posOffset>1038225</wp:posOffset>
                </wp:positionH>
                <wp:positionV relativeFrom="paragraph">
                  <wp:posOffset>66675</wp:posOffset>
                </wp:positionV>
                <wp:extent cx="0" cy="666750"/>
                <wp:effectExtent l="76200" t="38100" r="57150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66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36EDD1" id="Straight Arrow Connector 31" o:spid="_x0000_s1026" type="#_x0000_t32" style="position:absolute;margin-left:81.75pt;margin-top:5.25pt;width:0;height:52.5pt;flip:y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3CD4B439" w14:textId="77777777" w:rsidR="002C6FE1" w:rsidRPr="002C6FE1" w:rsidRDefault="002C6FE1" w:rsidP="002C6FE1"/>
    <w:p w14:paraId="4712C327" w14:textId="77777777" w:rsidR="002C6FE1" w:rsidRPr="002C6FE1" w:rsidRDefault="0040613C" w:rsidP="002C6FE1">
      <w:r w:rsidRPr="001649C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0AEAFF5E" wp14:editId="7453650E">
                <wp:simplePos x="0" y="0"/>
                <wp:positionH relativeFrom="margin">
                  <wp:posOffset>3409950</wp:posOffset>
                </wp:positionH>
                <wp:positionV relativeFrom="paragraph">
                  <wp:posOffset>13335</wp:posOffset>
                </wp:positionV>
                <wp:extent cx="2628900" cy="609600"/>
                <wp:effectExtent l="0" t="0" r="0" b="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89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7212C7" w14:textId="3C18613B" w:rsidR="002C6FE1" w:rsidRPr="002C6FE1" w:rsidRDefault="00CB5B44" w:rsidP="002C6FE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   </w:t>
                            </w:r>
                            <w:r w:rsidR="009F5594">
                              <w:rPr>
                                <w:rFonts w:ascii="Times New Roman" w:hAnsi="Times New Roman" w:cs="Times New Roman"/>
                              </w:rPr>
                              <w:t>It is very bad, not awful, terrible, or the end of the wor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EAFF5E" id="_x0000_s1035" type="#_x0000_t202" style="position:absolute;margin-left:268.5pt;margin-top:1.05pt;width:207pt;height:48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" stroked="f">
                <v:textbox>
                  <w:txbxContent>
                    <w:p w14:paraId="3B7212C7" w14:textId="3C18613B" w:rsidR="002C6FE1" w:rsidRPr="002C6FE1" w:rsidRDefault="00CB5B44" w:rsidP="002C6FE1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   </w:t>
                      </w:r>
                      <w:r w:rsidR="009F5594">
                        <w:rPr>
                          <w:rFonts w:ascii="Times New Roman" w:hAnsi="Times New Roman" w:cs="Times New Roman"/>
                        </w:rPr>
                        <w:t>It is very bad, not awful, terrible, or the end of the worl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E58B4DC" wp14:editId="6C1F2F9D">
                <wp:simplePos x="0" y="0"/>
                <wp:positionH relativeFrom="column">
                  <wp:posOffset>2057400</wp:posOffset>
                </wp:positionH>
                <wp:positionV relativeFrom="paragraph">
                  <wp:posOffset>213360</wp:posOffset>
                </wp:positionV>
                <wp:extent cx="1571625" cy="0"/>
                <wp:effectExtent l="0" t="76200" r="9525" b="95250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16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D0E2F4" id="Straight Arrow Connector 197" o:spid="_x0000_s1026" type="#_x0000_t32" style="position:absolute;margin-left:162pt;margin-top:16.8pt;width:123.75pt;height:0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</w:p>
    <w:p w14:paraId="35D57DD8" w14:textId="77777777" w:rsidR="002C6FE1" w:rsidRDefault="0040613C" w:rsidP="002C6FE1">
      <w:r w:rsidRPr="002C6FE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0372961F" wp14:editId="5DF5CEF2">
                <wp:simplePos x="0" y="0"/>
                <wp:positionH relativeFrom="margin">
                  <wp:posOffset>3609975</wp:posOffset>
                </wp:positionH>
                <wp:positionV relativeFrom="paragraph">
                  <wp:posOffset>241300</wp:posOffset>
                </wp:positionV>
                <wp:extent cx="2962275" cy="1238250"/>
                <wp:effectExtent l="0" t="0" r="9525" b="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AF8B21" w14:textId="607E5405" w:rsidR="0067761B" w:rsidRPr="002C6FE1" w:rsidRDefault="0067761B" w:rsidP="0067761B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egative evaluation without</w:t>
                            </w:r>
                            <w:r w:rsidR="003C1340">
                              <w:rPr>
                                <w:rFonts w:ascii="Times New Roman" w:hAnsi="Times New Roman" w:cs="Times New Roman"/>
                              </w:rPr>
                              <w:t xml:space="preserve"> global devaluation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: </w:t>
                            </w:r>
                            <w:r w:rsidR="0040613C">
                              <w:rPr>
                                <w:rFonts w:ascii="Times New Roman" w:hAnsi="Times New Roman" w:cs="Times New Roman"/>
                              </w:rPr>
                              <w:t xml:space="preserve">-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I failed this time on this task but it does not mean I am a totally worthless person. (self)</w:t>
                            </w:r>
                            <w:r w:rsidRPr="002C6FE1">
                              <w:rPr>
                                <w:rFonts w:ascii="Times New Roman" w:hAnsi="Times New Roman" w:cs="Times New Roman"/>
                              </w:rPr>
                              <w:br/>
                              <w:t xml:space="preserve">-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He misbehaved in this way but it does not mean </w:t>
                            </w:r>
                            <w:r w:rsidR="0040613C">
                              <w:rPr>
                                <w:rFonts w:ascii="Times New Roman" w:hAnsi="Times New Roman" w:cs="Times New Roman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he is a totally bad person. (others)</w:t>
                            </w:r>
                            <w:r w:rsidRPr="002C6FE1">
                              <w:rPr>
                                <w:rFonts w:ascii="Times New Roman" w:hAnsi="Times New Roman" w:cs="Times New Roman"/>
                              </w:rPr>
                              <w:br/>
                              <w:t xml:space="preserve">- Life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is hard in this way but that does not make</w:t>
                            </w:r>
                            <w:r w:rsidR="0040613C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it completely bad.</w:t>
                            </w:r>
                            <w:r w:rsidRPr="002C6FE1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(life)</w:t>
                            </w:r>
                          </w:p>
                          <w:p w14:paraId="09793A32" w14:textId="77777777" w:rsidR="00CB5B44" w:rsidRPr="00CB5B44" w:rsidRDefault="00CB5B44" w:rsidP="00CB5B4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2961F" id="_x0000_s1036" type="#_x0000_t202" style="position:absolute;margin-left:284.25pt;margin-top:19pt;width:233.25pt;height:97.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" stroked="f">
                <v:textbox>
                  <w:txbxContent>
                    <w:p w14:paraId="20AF8B21" w14:textId="607E5405" w:rsidR="0067761B" w:rsidRPr="002C6FE1" w:rsidRDefault="0067761B" w:rsidP="0067761B">
                      <w:pPr>
                        <w:spacing w:line="240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egative evaluation without</w:t>
                      </w:r>
                      <w:r w:rsidR="003C1340">
                        <w:rPr>
                          <w:rFonts w:ascii="Times New Roman" w:hAnsi="Times New Roman" w:cs="Times New Roman"/>
                        </w:rPr>
                        <w:t xml:space="preserve"> global devaluation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: </w:t>
                      </w:r>
                      <w:r w:rsidR="0040613C">
                        <w:rPr>
                          <w:rFonts w:ascii="Times New Roman" w:hAnsi="Times New Roman" w:cs="Times New Roman"/>
                        </w:rPr>
                        <w:t xml:space="preserve">- </w:t>
                      </w:r>
                      <w:r>
                        <w:rPr>
                          <w:rFonts w:ascii="Times New Roman" w:hAnsi="Times New Roman" w:cs="Times New Roman"/>
                        </w:rPr>
                        <w:t>I failed this time on this task but it does not mean I am a totally worthless person. (self)</w:t>
                      </w:r>
                      <w:r w:rsidRPr="002C6FE1">
                        <w:rPr>
                          <w:rFonts w:ascii="Times New Roman" w:hAnsi="Times New Roman" w:cs="Times New Roman"/>
                        </w:rPr>
                        <w:br/>
                        <w:t xml:space="preserve">-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He misbehaved in this way but it does not mean </w:t>
                      </w:r>
                      <w:r w:rsidR="0040613C">
                        <w:rPr>
                          <w:rFonts w:ascii="Times New Roman" w:hAnsi="Times New Roman" w:cs="Times New Roman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</w:rPr>
                        <w:t>he is a totally bad person. (others)</w:t>
                      </w:r>
                      <w:r w:rsidRPr="002C6FE1">
                        <w:rPr>
                          <w:rFonts w:ascii="Times New Roman" w:hAnsi="Times New Roman" w:cs="Times New Roman"/>
                        </w:rPr>
                        <w:br/>
                        <w:t xml:space="preserve">- Life </w:t>
                      </w:r>
                      <w:r>
                        <w:rPr>
                          <w:rFonts w:ascii="Times New Roman" w:hAnsi="Times New Roman" w:cs="Times New Roman"/>
                        </w:rPr>
                        <w:t>is hard in this way but that does not make</w:t>
                      </w:r>
                      <w:r w:rsidR="0040613C">
                        <w:rPr>
                          <w:rFonts w:ascii="Times New Roman" w:hAnsi="Times New Roman" w:cs="Times New Roman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it completely bad.</w:t>
                      </w:r>
                      <w:r w:rsidRPr="002C6FE1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>(life)</w:t>
                      </w:r>
                    </w:p>
                    <w:p w14:paraId="09793A32" w14:textId="77777777" w:rsidR="00CB5B44" w:rsidRPr="00CB5B44" w:rsidRDefault="00CB5B44" w:rsidP="00CB5B44">
                      <w:pPr>
                        <w:spacing w:line="240" w:lineRule="auto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649C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3A10EFC8" wp14:editId="36CBABA4">
                <wp:simplePos x="0" y="0"/>
                <wp:positionH relativeFrom="margin">
                  <wp:posOffset>428625</wp:posOffset>
                </wp:positionH>
                <wp:positionV relativeFrom="paragraph">
                  <wp:posOffset>62865</wp:posOffset>
                </wp:positionV>
                <wp:extent cx="1247775" cy="495300"/>
                <wp:effectExtent l="0" t="0" r="9525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6AFD9A" w14:textId="77777777" w:rsidR="002C6FE1" w:rsidRPr="002C6FE1" w:rsidRDefault="0067761B" w:rsidP="004061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Wants, wishes, &amp; preferences</w:t>
                            </w:r>
                            <w:r w:rsidR="006B52B9">
                              <w:rPr>
                                <w:rFonts w:ascii="Times New Roman" w:hAnsi="Times New Roman" w:cs="Times New Roma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82DA22" id="_x0000_s1037" type="#_x0000_t202" style="position:absolute;margin-left:33.75pt;margin-top:4.95pt;width:98.25pt;height:39pt;z-index:-251607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" stroked="f">
                <v:textbox>
                  <w:txbxContent>
                    <w:p w:rsidR="002C6FE1" w:rsidRPr="002C6FE1" w:rsidRDefault="0067761B" w:rsidP="0040613C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Wants, wishes, &amp; preferences</w:t>
                      </w:r>
                      <w:r w:rsidR="006B52B9">
                        <w:rPr>
                          <w:rFonts w:ascii="Times New Roman" w:hAnsi="Times New Roman" w:cs="Times New Roman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4996AB" w14:textId="77777777" w:rsidR="00CF6566" w:rsidRPr="002C6FE1" w:rsidRDefault="0040613C" w:rsidP="002C6FE1">
      <w:pPr>
        <w:tabs>
          <w:tab w:val="left" w:pos="147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E848034" wp14:editId="7C372B9F">
                <wp:simplePos x="0" y="0"/>
                <wp:positionH relativeFrom="column">
                  <wp:posOffset>2047875</wp:posOffset>
                </wp:positionH>
                <wp:positionV relativeFrom="paragraph">
                  <wp:posOffset>156210</wp:posOffset>
                </wp:positionV>
                <wp:extent cx="1571625" cy="0"/>
                <wp:effectExtent l="0" t="76200" r="9525" b="952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16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7413F9" id="Straight Arrow Connector 198" o:spid="_x0000_s1026" type="#_x0000_t32" style="position:absolute;margin-left:161.25pt;margin-top:12.3pt;width:123.75pt;height:0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6B915FB5" wp14:editId="431180CA">
                <wp:simplePos x="0" y="0"/>
                <wp:positionH relativeFrom="margin">
                  <wp:posOffset>-514350</wp:posOffset>
                </wp:positionH>
                <wp:positionV relativeFrom="paragraph">
                  <wp:posOffset>661035</wp:posOffset>
                </wp:positionV>
                <wp:extent cx="619125" cy="323850"/>
                <wp:effectExtent l="0" t="0" r="0" b="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7AEDDD" w14:textId="77777777" w:rsidR="002C6FE1" w:rsidRPr="002C6FE1" w:rsidRDefault="002C6FE1" w:rsidP="002C6FE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C6FE1">
                              <w:rPr>
                                <w:rFonts w:ascii="Times New Roman" w:hAnsi="Times New Roman" w:cs="Times New Roman"/>
                              </w:rPr>
                              <w:t>Oth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C5577" id="_x0000_s1038" type="#_x0000_t202" style="position:absolute;margin-left:-40.5pt;margin-top:52.05pt;width:48.75pt;height:25.5pt;z-index:-251611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" filled="f" stroked="f">
                <v:textbox>
                  <w:txbxContent>
                    <w:p w:rsidR="002C6FE1" w:rsidRPr="002C6FE1" w:rsidRDefault="002C6FE1" w:rsidP="002C6FE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C6FE1">
                        <w:rPr>
                          <w:rFonts w:ascii="Times New Roman" w:hAnsi="Times New Roman" w:cs="Times New Roman"/>
                        </w:rPr>
                        <w:t>Othe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11869DBA" wp14:editId="745DA1F6">
                <wp:simplePos x="0" y="0"/>
                <wp:positionH relativeFrom="column">
                  <wp:posOffset>2133600</wp:posOffset>
                </wp:positionH>
                <wp:positionV relativeFrom="paragraph">
                  <wp:posOffset>647700</wp:posOffset>
                </wp:positionV>
                <wp:extent cx="476250" cy="32385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CF4A9" w14:textId="77777777" w:rsidR="002C6FE1" w:rsidRPr="002C6FE1" w:rsidRDefault="002C6FE1" w:rsidP="002C6FE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C6FE1">
                              <w:rPr>
                                <w:rFonts w:ascii="Times New Roman" w:hAnsi="Times New Roman" w:cs="Times New Roman"/>
                              </w:rPr>
                              <w:t>Lif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DF4D76" id="_x0000_s1039" type="#_x0000_t202" style="position:absolute;margin-left:168pt;margin-top:51pt;width:37.5pt;height:25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" filled="f" stroked="f">
                <v:textbox>
                  <w:txbxContent>
                    <w:p w:rsidR="002C6FE1" w:rsidRPr="002C6FE1" w:rsidRDefault="002C6FE1" w:rsidP="002C6FE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C6FE1">
                        <w:rPr>
                          <w:rFonts w:ascii="Times New Roman" w:hAnsi="Times New Roman" w:cs="Times New Roman"/>
                        </w:rPr>
                        <w:t>Lif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71B5FD0" wp14:editId="00379BBD">
                <wp:simplePos x="0" y="0"/>
                <wp:positionH relativeFrom="column">
                  <wp:posOffset>1476375</wp:posOffset>
                </wp:positionH>
                <wp:positionV relativeFrom="paragraph">
                  <wp:posOffset>327660</wp:posOffset>
                </wp:positionV>
                <wp:extent cx="504825" cy="285750"/>
                <wp:effectExtent l="0" t="0" r="66675" b="57150"/>
                <wp:wrapNone/>
                <wp:docPr id="192" name="Straight Arrow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825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9DCF20" id="Straight Arrow Connector 192" o:spid="_x0000_s1026" type="#_x0000_t32" style="position:absolute;margin-left:116.25pt;margin-top:25.8pt;width:39.75pt;height:22.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05E47B9" wp14:editId="6BF26889">
                <wp:simplePos x="0" y="0"/>
                <wp:positionH relativeFrom="column">
                  <wp:posOffset>114300</wp:posOffset>
                </wp:positionH>
                <wp:positionV relativeFrom="paragraph">
                  <wp:posOffset>361315</wp:posOffset>
                </wp:positionV>
                <wp:extent cx="438150" cy="257175"/>
                <wp:effectExtent l="38100" t="0" r="19050" b="47625"/>
                <wp:wrapNone/>
                <wp:docPr id="193" name="Straight Arrow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8150" cy="257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21D3A3" id="Straight Arrow Connector 193" o:spid="_x0000_s1026" type="#_x0000_t32" style="position:absolute;margin-left:9pt;margin-top:28.45pt;width:34.5pt;height:20.25pt;flip:x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2C6FE1">
        <w:tab/>
      </w:r>
    </w:p>
    <w:sectPr w:rsidR="00CF6566" w:rsidRPr="002C6FE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D2AD2D" w14:textId="77777777" w:rsidR="009B02C4" w:rsidRDefault="009B02C4" w:rsidP="00352C69">
      <w:pPr>
        <w:spacing w:after="0" w:line="240" w:lineRule="auto"/>
      </w:pPr>
      <w:r>
        <w:separator/>
      </w:r>
    </w:p>
  </w:endnote>
  <w:endnote w:type="continuationSeparator" w:id="0">
    <w:p w14:paraId="7F234847" w14:textId="77777777" w:rsidR="009B02C4" w:rsidRDefault="009B02C4" w:rsidP="00352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73F2B0" w14:textId="6191DC64" w:rsidR="00352C69" w:rsidRPr="00352C69" w:rsidRDefault="004D11AA" w:rsidP="00352C69">
    <w:pPr>
      <w:pStyle w:val="Footer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©</w:t>
    </w:r>
    <w:r w:rsidR="00352C69" w:rsidRPr="00352C69">
      <w:rPr>
        <w:rFonts w:ascii="Times New Roman" w:hAnsi="Times New Roman" w:cs="Times New Roman"/>
        <w:sz w:val="20"/>
        <w:szCs w:val="20"/>
      </w:rPr>
      <w:t xml:space="preserve">Evan Burke, </w:t>
    </w:r>
    <w:r w:rsidR="00615E5E" w:rsidRPr="00615E5E">
      <w:rPr>
        <w:rFonts w:ascii="Times New Roman" w:hAnsi="Times New Roman" w:cs="Times New Roman"/>
        <w:sz w:val="20"/>
        <w:szCs w:val="20"/>
      </w:rPr>
      <w:t>Walter J. Matweychuk, Ph.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2E0DC5" w14:textId="77777777" w:rsidR="009B02C4" w:rsidRDefault="009B02C4" w:rsidP="00352C69">
      <w:pPr>
        <w:spacing w:after="0" w:line="240" w:lineRule="auto"/>
      </w:pPr>
      <w:r>
        <w:separator/>
      </w:r>
    </w:p>
  </w:footnote>
  <w:footnote w:type="continuationSeparator" w:id="0">
    <w:p w14:paraId="443423C7" w14:textId="77777777" w:rsidR="009B02C4" w:rsidRDefault="009B02C4" w:rsidP="00352C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4A8E92" w14:textId="3324CA1D" w:rsidR="00615E5E" w:rsidRPr="00462DE1" w:rsidRDefault="00462DE1">
    <w:pPr>
      <w:pStyle w:val="Header"/>
      <w:rPr>
        <w:sz w:val="28"/>
        <w:szCs w:val="28"/>
      </w:rPr>
    </w:pPr>
    <w:r w:rsidRPr="00462DE1">
      <w:rPr>
        <w:sz w:val="28"/>
        <w:szCs w:val="28"/>
      </w:rPr>
      <w:t>Walter J. Matweychuk</w:t>
    </w:r>
    <w:r w:rsidRPr="00462DE1">
      <w:rPr>
        <w:sz w:val="28"/>
        <w:szCs w:val="28"/>
      </w:rPr>
      <w:tab/>
    </w:r>
    <w:r w:rsidRPr="00462DE1">
      <w:rPr>
        <w:sz w:val="28"/>
        <w:szCs w:val="28"/>
      </w:rPr>
      <w:tab/>
      <w:t>REBTDoctor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0260C7"/>
    <w:multiLevelType w:val="hybridMultilevel"/>
    <w:tmpl w:val="DB2A8CE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44610630"/>
    <w:multiLevelType w:val="hybridMultilevel"/>
    <w:tmpl w:val="036CC69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5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tjA1N7U0tbAwNTZQ0lEKTi0uzszPAykwrgUAVILRlywAAAA="/>
  </w:docVars>
  <w:rsids>
    <w:rsidRoot w:val="00FF6A87"/>
    <w:rsid w:val="0004521E"/>
    <w:rsid w:val="001649C4"/>
    <w:rsid w:val="002577C1"/>
    <w:rsid w:val="002A61CC"/>
    <w:rsid w:val="002C6FE1"/>
    <w:rsid w:val="00352C69"/>
    <w:rsid w:val="003A4737"/>
    <w:rsid w:val="003C1340"/>
    <w:rsid w:val="0040613C"/>
    <w:rsid w:val="00462DE1"/>
    <w:rsid w:val="004D11AA"/>
    <w:rsid w:val="00556EE4"/>
    <w:rsid w:val="00615E5E"/>
    <w:rsid w:val="0067761B"/>
    <w:rsid w:val="006B52B9"/>
    <w:rsid w:val="006D6D1E"/>
    <w:rsid w:val="00764D6D"/>
    <w:rsid w:val="007C7A8E"/>
    <w:rsid w:val="008328A7"/>
    <w:rsid w:val="0085682B"/>
    <w:rsid w:val="008A608C"/>
    <w:rsid w:val="008B0CE8"/>
    <w:rsid w:val="00963105"/>
    <w:rsid w:val="009B02C4"/>
    <w:rsid w:val="009F5594"/>
    <w:rsid w:val="00A9740A"/>
    <w:rsid w:val="00B019D6"/>
    <w:rsid w:val="00B06C21"/>
    <w:rsid w:val="00CB5B44"/>
    <w:rsid w:val="00CF2E62"/>
    <w:rsid w:val="00CF6566"/>
    <w:rsid w:val="00CF6E43"/>
    <w:rsid w:val="00F2576F"/>
    <w:rsid w:val="00F941A1"/>
    <w:rsid w:val="00F94372"/>
    <w:rsid w:val="00FF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3086D"/>
  <w15:chartTrackingRefBased/>
  <w15:docId w15:val="{42AE11D7-E493-48DB-B5C2-CD2C6BAB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F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6A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C6F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6E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E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52C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C69"/>
  </w:style>
  <w:style w:type="paragraph" w:styleId="Footer">
    <w:name w:val="footer"/>
    <w:basedOn w:val="Normal"/>
    <w:link w:val="FooterChar"/>
    <w:uiPriority w:val="99"/>
    <w:unhideWhenUsed/>
    <w:rsid w:val="00352C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C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Medicine</Company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Evan</dc:creator>
  <cp:keywords/>
  <dc:description/>
  <cp:lastModifiedBy>Walter Matweychuk</cp:lastModifiedBy>
  <cp:revision>6</cp:revision>
  <cp:lastPrinted>2021-05-11T19:17:00Z</cp:lastPrinted>
  <dcterms:created xsi:type="dcterms:W3CDTF">2020-07-02T19:42:00Z</dcterms:created>
  <dcterms:modified xsi:type="dcterms:W3CDTF">2021-05-11T19:17:00Z</dcterms:modified>
</cp:coreProperties>
</file>